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BD6A2" w14:textId="77777777" w:rsidR="00CD6E54" w:rsidRDefault="00CD6E54" w:rsidP="00CD6E54">
      <w:pPr>
        <w:pStyle w:val="Title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noProof/>
          <w:color w:val="auto"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5DAC04CA" wp14:editId="2B40AC53">
            <wp:simplePos x="0" y="0"/>
            <wp:positionH relativeFrom="column">
              <wp:posOffset>-4445</wp:posOffset>
            </wp:positionH>
            <wp:positionV relativeFrom="paragraph">
              <wp:posOffset>0</wp:posOffset>
            </wp:positionV>
            <wp:extent cx="1276985" cy="1090930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ec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985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95D09A" w14:textId="77777777" w:rsidR="00650890" w:rsidRPr="00922EC7" w:rsidRDefault="00922EC7" w:rsidP="00C65415">
      <w:pPr>
        <w:pStyle w:val="Title"/>
        <w:jc w:val="right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8"/>
          <w:szCs w:val="28"/>
        </w:rPr>
        <w:t xml:space="preserve"> </w:t>
      </w:r>
      <w:r w:rsidR="00C65415" w:rsidRPr="00922EC7">
        <w:rPr>
          <w:rFonts w:ascii="Arial" w:hAnsi="Arial" w:cs="Arial"/>
          <w:color w:val="auto"/>
          <w:sz w:val="24"/>
          <w:szCs w:val="24"/>
        </w:rPr>
        <w:t xml:space="preserve">ПОЗИВ </w:t>
      </w:r>
      <w:r w:rsidRPr="00922EC7">
        <w:rPr>
          <w:rFonts w:ascii="Arial" w:hAnsi="Arial" w:cs="Arial"/>
          <w:color w:val="auto"/>
          <w:sz w:val="24"/>
          <w:szCs w:val="24"/>
        </w:rPr>
        <w:t>ЗА</w:t>
      </w:r>
      <w:r w:rsidR="00CF2886" w:rsidRPr="00922EC7">
        <w:rPr>
          <w:rFonts w:ascii="Arial" w:hAnsi="Arial" w:cs="Arial"/>
          <w:color w:val="auto"/>
          <w:sz w:val="24"/>
          <w:szCs w:val="24"/>
        </w:rPr>
        <w:t>ИНТЕРЕСОВА</w:t>
      </w:r>
      <w:r w:rsidRPr="00922EC7">
        <w:rPr>
          <w:rFonts w:ascii="Arial" w:hAnsi="Arial" w:cs="Arial"/>
          <w:color w:val="auto"/>
          <w:sz w:val="24"/>
          <w:szCs w:val="24"/>
        </w:rPr>
        <w:t>НИМ ИНСТИТУЦИЈАМА</w:t>
      </w:r>
    </w:p>
    <w:p w14:paraId="4C709649" w14:textId="77777777" w:rsidR="00CF2886" w:rsidRDefault="00C65415" w:rsidP="00CF2886">
      <w:pPr>
        <w:pStyle w:val="Title"/>
        <w:jc w:val="right"/>
        <w:rPr>
          <w:rFonts w:ascii="Arial" w:hAnsi="Arial" w:cs="Arial"/>
          <w:b/>
          <w:color w:val="C5E0B3" w:themeColor="accent6" w:themeTint="66"/>
          <w:sz w:val="24"/>
          <w:szCs w:val="24"/>
        </w:rPr>
      </w:pPr>
      <w:r>
        <w:rPr>
          <w:rFonts w:ascii="Arial" w:hAnsi="Arial" w:cs="Arial"/>
          <w:b/>
          <w:color w:val="C5E0B3" w:themeColor="accent6" w:themeTint="66"/>
          <w:sz w:val="24"/>
          <w:szCs w:val="24"/>
        </w:rPr>
        <w:t>КЛИМАТСКЕ ПРОМЕНЕ –</w:t>
      </w:r>
      <w:r w:rsidR="00CF2886">
        <w:rPr>
          <w:rFonts w:ascii="Arial" w:hAnsi="Arial" w:cs="Arial"/>
          <w:b/>
          <w:color w:val="C5E0B3" w:themeColor="accent6" w:themeTint="66"/>
          <w:sz w:val="24"/>
          <w:szCs w:val="24"/>
        </w:rPr>
        <w:t xml:space="preserve"> </w:t>
      </w:r>
      <w:r w:rsidR="00C51444">
        <w:rPr>
          <w:rFonts w:ascii="Arial" w:hAnsi="Arial" w:cs="Arial"/>
          <w:b/>
          <w:color w:val="C5E0B3" w:themeColor="accent6" w:themeTint="66"/>
          <w:sz w:val="24"/>
          <w:szCs w:val="24"/>
        </w:rPr>
        <w:t>МОГУЋА КОНВЕРГЕНЦИЈА ЧОВЕКОВИХ</w:t>
      </w:r>
      <w:r>
        <w:rPr>
          <w:rFonts w:ascii="Arial" w:hAnsi="Arial" w:cs="Arial"/>
          <w:b/>
          <w:color w:val="C5E0B3" w:themeColor="accent6" w:themeTint="66"/>
          <w:sz w:val="24"/>
          <w:szCs w:val="24"/>
        </w:rPr>
        <w:t xml:space="preserve"> ИНТЕРЕСА И ОЧУВАЊА ПЛАНЕТЕ</w:t>
      </w:r>
      <w:r w:rsidR="00C51444">
        <w:rPr>
          <w:rFonts w:ascii="Arial" w:hAnsi="Arial" w:cs="Arial"/>
          <w:b/>
          <w:color w:val="C5E0B3" w:themeColor="accent6" w:themeTint="66"/>
          <w:sz w:val="24"/>
          <w:szCs w:val="24"/>
        </w:rPr>
        <w:t>?</w:t>
      </w:r>
    </w:p>
    <w:p w14:paraId="16424F68" w14:textId="77777777" w:rsidR="00CF2886" w:rsidRDefault="00CF2886" w:rsidP="00CF2886"/>
    <w:p w14:paraId="08ECF6F1" w14:textId="77777777" w:rsidR="00CF2886" w:rsidRPr="00CF2886" w:rsidRDefault="00CF2886" w:rsidP="00CF2886"/>
    <w:p w14:paraId="05CA2AD6" w14:textId="1AF1FA0C" w:rsidR="00B37047" w:rsidRPr="00DF681C" w:rsidRDefault="00DF681C" w:rsidP="002D0096">
      <w:pPr>
        <w:pStyle w:val="Heading2"/>
        <w:rPr>
          <w:lang w:val="sr-Cyrl-RS"/>
        </w:rPr>
      </w:pPr>
      <w:r>
        <w:rPr>
          <w:lang w:val="sr-Cyrl-RS"/>
        </w:rPr>
        <w:t>Напомена:</w:t>
      </w:r>
      <w:bookmarkStart w:id="0" w:name="_GoBack"/>
      <w:bookmarkEnd w:id="0"/>
    </w:p>
    <w:p w14:paraId="401D7A7E" w14:textId="77777777" w:rsidR="00170EEC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Максималан број страница документације је </w:t>
      </w:r>
      <w:r w:rsidR="00CF2886" w:rsidRPr="00CF2886">
        <w:rPr>
          <w:rFonts w:ascii="Arial" w:hAnsi="Arial" w:cs="Arial"/>
          <w:sz w:val="24"/>
          <w:szCs w:val="24"/>
          <w:u w:val="single"/>
        </w:rPr>
        <w:t>пет</w:t>
      </w:r>
      <w:r w:rsidR="001C7EE3">
        <w:rPr>
          <w:rFonts w:ascii="Arial" w:hAnsi="Arial" w:cs="Arial"/>
          <w:sz w:val="24"/>
          <w:szCs w:val="24"/>
        </w:rPr>
        <w:t>.</w:t>
      </w:r>
    </w:p>
    <w:p w14:paraId="45F11362" w14:textId="77777777" w:rsidR="00C65415" w:rsidRPr="00C6541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</w:p>
    <w:p w14:paraId="4C8167C0" w14:textId="77777777" w:rsidR="00B37047" w:rsidRPr="00C65415" w:rsidRDefault="00C65415" w:rsidP="002D0096">
      <w:pPr>
        <w:pStyle w:val="Heading2"/>
      </w:pPr>
      <w:r>
        <w:t>Презентација пројекта</w:t>
      </w:r>
      <w:r w:rsidR="00B37047" w:rsidRPr="00C65415">
        <w:t xml:space="preserve"> :</w:t>
      </w:r>
    </w:p>
    <w:p w14:paraId="1B75FFBA" w14:textId="77777777" w:rsidR="00B37047" w:rsidRPr="00C6541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аслов пројекта</w:t>
      </w:r>
      <w:r w:rsidR="00B348CB" w:rsidRPr="00C65415">
        <w:rPr>
          <w:rFonts w:ascii="Arial" w:hAnsi="Arial" w:cs="Arial"/>
          <w:sz w:val="24"/>
          <w:szCs w:val="24"/>
        </w:rPr>
        <w:t>:</w:t>
      </w:r>
    </w:p>
    <w:p w14:paraId="18E04748" w14:textId="77777777" w:rsidR="00B37047" w:rsidRPr="00C6541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Циљна група</w:t>
      </w:r>
      <w:r w:rsidR="002D0096" w:rsidRPr="00C65415">
        <w:rPr>
          <w:rFonts w:ascii="Arial" w:hAnsi="Arial" w:cs="Arial"/>
          <w:sz w:val="24"/>
          <w:szCs w:val="24"/>
        </w:rPr>
        <w:t>:</w:t>
      </w:r>
    </w:p>
    <w:p w14:paraId="6F1B5E49" w14:textId="77777777" w:rsidR="00B37047" w:rsidRPr="00CF2886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рсте активности</w:t>
      </w:r>
      <w:r w:rsidR="002D0096" w:rsidRPr="00CF2886">
        <w:rPr>
          <w:rFonts w:ascii="Arial" w:hAnsi="Arial" w:cs="Arial"/>
          <w:sz w:val="24"/>
          <w:szCs w:val="24"/>
        </w:rPr>
        <w:t>:</w:t>
      </w:r>
    </w:p>
    <w:p w14:paraId="07FCFB27" w14:textId="77777777" w:rsidR="00B37047" w:rsidRPr="001C7EE3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Циљеви и опис пројекта</w:t>
      </w:r>
      <w:r w:rsidR="00B37047" w:rsidRPr="001C7EE3">
        <w:rPr>
          <w:rFonts w:ascii="Arial" w:hAnsi="Arial" w:cs="Arial"/>
          <w:sz w:val="24"/>
          <w:szCs w:val="24"/>
        </w:rPr>
        <w:t xml:space="preserve"> (1,5 </w:t>
      </w:r>
      <w:r>
        <w:rPr>
          <w:rFonts w:ascii="Arial" w:hAnsi="Arial" w:cs="Arial"/>
          <w:sz w:val="24"/>
          <w:szCs w:val="24"/>
        </w:rPr>
        <w:t>страница</w:t>
      </w:r>
      <w:r w:rsidR="00B37047" w:rsidRPr="001C7EE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аксимално</w:t>
      </w:r>
      <w:r w:rsidR="00B37047" w:rsidRPr="001C7EE3">
        <w:rPr>
          <w:rFonts w:ascii="Arial" w:hAnsi="Arial" w:cs="Arial"/>
          <w:sz w:val="24"/>
          <w:szCs w:val="24"/>
        </w:rPr>
        <w:t>):</w:t>
      </w:r>
    </w:p>
    <w:p w14:paraId="0F3BB88D" w14:textId="77777777" w:rsidR="00B37047" w:rsidRPr="001C7EE3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авести детаље за сваку од активности</w:t>
      </w:r>
      <w:r w:rsidR="00B348CB" w:rsidRPr="001C7EE3">
        <w:rPr>
          <w:rFonts w:ascii="Arial" w:hAnsi="Arial" w:cs="Arial"/>
          <w:sz w:val="24"/>
          <w:szCs w:val="24"/>
        </w:rPr>
        <w:t>:</w:t>
      </w:r>
    </w:p>
    <w:p w14:paraId="0123A13D" w14:textId="77777777" w:rsidR="00170EEC" w:rsidRPr="001C7EE3" w:rsidRDefault="00170EEC" w:rsidP="004022F5">
      <w:pPr>
        <w:pStyle w:val="NoSpacing"/>
        <w:rPr>
          <w:rFonts w:ascii="Arial" w:hAnsi="Arial" w:cs="Arial"/>
          <w:sz w:val="24"/>
          <w:szCs w:val="24"/>
        </w:rPr>
      </w:pPr>
    </w:p>
    <w:p w14:paraId="4EED547C" w14:textId="77777777" w:rsidR="00B37047" w:rsidRPr="002D0096" w:rsidRDefault="00C65415" w:rsidP="002D0096">
      <w:pPr>
        <w:pStyle w:val="Heading2"/>
        <w:rPr>
          <w:lang w:eastAsia="fr-FR"/>
        </w:rPr>
      </w:pPr>
      <w:r>
        <w:rPr>
          <w:lang w:eastAsia="fr-FR"/>
        </w:rPr>
        <w:t>АРГУМЕНТАЦИЈА</w:t>
      </w:r>
      <w:r w:rsidR="001021FA" w:rsidRPr="002D0096">
        <w:rPr>
          <w:lang w:eastAsia="fr-FR"/>
        </w:rPr>
        <w:t xml:space="preserve"> (</w:t>
      </w:r>
      <w:r>
        <w:rPr>
          <w:lang w:eastAsia="fr-FR"/>
        </w:rPr>
        <w:t>1 СТРАНИЦА</w:t>
      </w:r>
      <w:r w:rsidR="00CF2886">
        <w:rPr>
          <w:lang w:eastAsia="fr-FR"/>
        </w:rPr>
        <w:t xml:space="preserve"> МАКС</w:t>
      </w:r>
      <w:r>
        <w:rPr>
          <w:lang w:eastAsia="fr-FR"/>
        </w:rPr>
        <w:t>ИМАЛНО</w:t>
      </w:r>
      <w:r w:rsidR="001021FA" w:rsidRPr="002D0096">
        <w:rPr>
          <w:lang w:eastAsia="fr-FR"/>
        </w:rPr>
        <w:t>) :</w:t>
      </w:r>
    </w:p>
    <w:p w14:paraId="01CF0327" w14:textId="77777777" w:rsidR="00910884" w:rsidRDefault="00910884" w:rsidP="00910884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Образовни / научни интерес (знања и вештине које се развијају код ученика, рад наставника и друго)</w:t>
      </w:r>
    </w:p>
    <w:p w14:paraId="7DB88F89" w14:textId="77777777" w:rsidR="00910884" w:rsidRPr="00910884" w:rsidRDefault="00910884" w:rsidP="00910884">
      <w:pPr>
        <w:pStyle w:val="NoSpacing"/>
        <w:rPr>
          <w:rFonts w:ascii="Arial" w:hAnsi="Arial" w:cs="Arial"/>
          <w:sz w:val="24"/>
          <w:szCs w:val="24"/>
        </w:rPr>
      </w:pPr>
    </w:p>
    <w:p w14:paraId="2C676698" w14:textId="77777777" w:rsidR="00B37047" w:rsidRPr="00910884" w:rsidRDefault="00910884" w:rsidP="00910884">
      <w:pPr>
        <w:pStyle w:val="NoSpacing"/>
        <w:rPr>
          <w:rFonts w:ascii="Arial" w:hAnsi="Arial" w:cs="Arial"/>
          <w:sz w:val="24"/>
          <w:szCs w:val="24"/>
        </w:rPr>
      </w:pPr>
      <w:r w:rsidRPr="00910884">
        <w:rPr>
          <w:rFonts w:ascii="Arial" w:hAnsi="Arial" w:cs="Arial"/>
          <w:sz w:val="24"/>
          <w:szCs w:val="24"/>
        </w:rPr>
        <w:t xml:space="preserve">Интерес пројекта са институционалног становишта (организација, партнерства, одзив на друге </w:t>
      </w:r>
      <w:r>
        <w:rPr>
          <w:rFonts w:ascii="Arial" w:hAnsi="Arial" w:cs="Arial"/>
          <w:sz w:val="24"/>
          <w:szCs w:val="24"/>
        </w:rPr>
        <w:t xml:space="preserve">пројекатске </w:t>
      </w:r>
      <w:r w:rsidRPr="00910884">
        <w:rPr>
          <w:rFonts w:ascii="Arial" w:hAnsi="Arial" w:cs="Arial"/>
          <w:sz w:val="24"/>
          <w:szCs w:val="24"/>
        </w:rPr>
        <w:t>позиве, нови ресурси, видљивост и друго)</w:t>
      </w:r>
    </w:p>
    <w:p w14:paraId="15D7AE50" w14:textId="77777777" w:rsidR="00B348CB" w:rsidRPr="00910884" w:rsidRDefault="00B348CB" w:rsidP="004022F5">
      <w:pPr>
        <w:pStyle w:val="NoSpacing"/>
        <w:rPr>
          <w:rFonts w:ascii="Arial" w:hAnsi="Arial" w:cs="Arial"/>
          <w:sz w:val="24"/>
          <w:szCs w:val="24"/>
        </w:rPr>
      </w:pPr>
    </w:p>
    <w:p w14:paraId="0E46E56B" w14:textId="77777777" w:rsidR="00B37047" w:rsidRPr="00A15058" w:rsidRDefault="00922EC7" w:rsidP="00B37047">
      <w:pPr>
        <w:pStyle w:val="Heading2"/>
        <w:rPr>
          <w:lang w:eastAsia="fr-FR"/>
        </w:rPr>
      </w:pPr>
      <w:r>
        <w:rPr>
          <w:lang w:eastAsia="fr-FR"/>
        </w:rPr>
        <w:t>укључене особе</w:t>
      </w:r>
      <w:r w:rsidR="00B37047" w:rsidRPr="00A15058">
        <w:rPr>
          <w:lang w:eastAsia="fr-FR"/>
        </w:rPr>
        <w:t> :</w:t>
      </w:r>
    </w:p>
    <w:p w14:paraId="50DBEFBE" w14:textId="77777777" w:rsidR="00B37047" w:rsidRPr="004022F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Руководилац пројекта</w:t>
      </w:r>
      <w:r w:rsidR="007128FC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Презиме Име</w:t>
      </w:r>
      <w:r w:rsidR="007128FC">
        <w:rPr>
          <w:rFonts w:ascii="Arial" w:hAnsi="Arial" w:cs="Arial"/>
          <w:sz w:val="24"/>
          <w:szCs w:val="24"/>
        </w:rPr>
        <w:t>)</w:t>
      </w:r>
      <w:r w:rsidR="00B348CB" w:rsidRPr="004022F5">
        <w:rPr>
          <w:rFonts w:ascii="Arial" w:hAnsi="Arial" w:cs="Arial"/>
          <w:sz w:val="24"/>
          <w:szCs w:val="24"/>
        </w:rPr>
        <w:t> :</w:t>
      </w:r>
    </w:p>
    <w:p w14:paraId="20893CDE" w14:textId="77777777" w:rsidR="00B37047" w:rsidRPr="004022F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Функција</w:t>
      </w:r>
      <w:r w:rsidR="00B37047" w:rsidRPr="004022F5">
        <w:rPr>
          <w:rFonts w:ascii="Arial" w:hAnsi="Arial" w:cs="Arial"/>
          <w:sz w:val="24"/>
          <w:szCs w:val="24"/>
        </w:rPr>
        <w:t xml:space="preserve"> :</w:t>
      </w:r>
    </w:p>
    <w:p w14:paraId="4BF0D941" w14:textId="77777777" w:rsidR="00B37047" w:rsidRPr="004022F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Установа</w:t>
      </w:r>
      <w:r w:rsidR="00B37047" w:rsidRPr="004022F5">
        <w:rPr>
          <w:rFonts w:ascii="Arial" w:hAnsi="Arial" w:cs="Arial"/>
          <w:sz w:val="24"/>
          <w:szCs w:val="24"/>
        </w:rPr>
        <w:t xml:space="preserve"> :</w:t>
      </w:r>
    </w:p>
    <w:p w14:paraId="71CB6CD3" w14:textId="77777777" w:rsidR="00B37047" w:rsidRPr="004022F5" w:rsidRDefault="00C65415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мејл 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контакт телефон</w:t>
      </w:r>
      <w:r w:rsidR="00B37047" w:rsidRPr="004022F5">
        <w:rPr>
          <w:rFonts w:ascii="Arial" w:hAnsi="Arial" w:cs="Arial"/>
          <w:sz w:val="24"/>
          <w:szCs w:val="24"/>
        </w:rPr>
        <w:t xml:space="preserve"> :</w:t>
      </w:r>
    </w:p>
    <w:p w14:paraId="241ACF2B" w14:textId="77777777" w:rsidR="00B37047" w:rsidRDefault="00910884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друго</w:t>
      </w:r>
      <w:r w:rsidR="00B37047" w:rsidRPr="004022F5">
        <w:rPr>
          <w:rFonts w:ascii="Arial" w:hAnsi="Arial" w:cs="Arial"/>
          <w:sz w:val="24"/>
          <w:szCs w:val="24"/>
        </w:rPr>
        <w:t> :</w:t>
      </w:r>
    </w:p>
    <w:p w14:paraId="338A697B" w14:textId="77777777" w:rsidR="00170EEC" w:rsidRPr="004022F5" w:rsidRDefault="00170EEC" w:rsidP="004022F5">
      <w:pPr>
        <w:pStyle w:val="NoSpacing"/>
        <w:rPr>
          <w:rFonts w:ascii="Arial" w:hAnsi="Arial" w:cs="Arial"/>
          <w:sz w:val="24"/>
          <w:szCs w:val="24"/>
        </w:rPr>
      </w:pPr>
    </w:p>
    <w:p w14:paraId="5FFD6AC0" w14:textId="77777777" w:rsidR="00B37047" w:rsidRPr="002D0096" w:rsidRDefault="00C51444" w:rsidP="00A15058">
      <w:pPr>
        <w:pStyle w:val="Heading2"/>
        <w:rPr>
          <w:lang w:eastAsia="fr-FR"/>
        </w:rPr>
      </w:pPr>
      <w:r>
        <w:rPr>
          <w:lang w:eastAsia="fr-FR"/>
        </w:rPr>
        <w:t>партнерства</w:t>
      </w:r>
      <w:r w:rsidR="00B37047" w:rsidRPr="002D0096">
        <w:rPr>
          <w:lang w:eastAsia="fr-FR"/>
        </w:rPr>
        <w:t> :</w:t>
      </w:r>
    </w:p>
    <w:p w14:paraId="17F52424" w14:textId="77777777" w:rsidR="00B37047" w:rsidRPr="004022F5" w:rsidRDefault="00C51444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артнери на пројекту (финансијери, технички партнери, академски па</w:t>
      </w:r>
      <w:r w:rsidR="00235839">
        <w:rPr>
          <w:rFonts w:ascii="Arial" w:hAnsi="Arial" w:cs="Arial"/>
          <w:sz w:val="24"/>
          <w:szCs w:val="24"/>
        </w:rPr>
        <w:t>ртнери, невладине организације, пр</w:t>
      </w:r>
      <w:r>
        <w:rPr>
          <w:rFonts w:ascii="Arial" w:hAnsi="Arial" w:cs="Arial"/>
          <w:sz w:val="24"/>
          <w:szCs w:val="24"/>
        </w:rPr>
        <w:t>е</w:t>
      </w:r>
      <w:r w:rsidR="00235839">
        <w:rPr>
          <w:rFonts w:ascii="Arial" w:hAnsi="Arial" w:cs="Arial"/>
          <w:sz w:val="24"/>
          <w:szCs w:val="24"/>
        </w:rPr>
        <w:t>дузећа</w:t>
      </w:r>
      <w:r>
        <w:rPr>
          <w:rFonts w:ascii="Arial" w:hAnsi="Arial" w:cs="Arial"/>
          <w:sz w:val="24"/>
          <w:szCs w:val="24"/>
        </w:rPr>
        <w:t xml:space="preserve"> и друго)</w:t>
      </w:r>
      <w:r w:rsidR="00B37047" w:rsidRPr="004022F5">
        <w:rPr>
          <w:rFonts w:ascii="Arial" w:hAnsi="Arial" w:cs="Arial"/>
          <w:sz w:val="24"/>
          <w:szCs w:val="24"/>
        </w:rPr>
        <w:t>:</w:t>
      </w:r>
    </w:p>
    <w:p w14:paraId="32782B22" w14:textId="77777777" w:rsidR="00B37047" w:rsidRDefault="00922EC7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дуговори</w:t>
      </w:r>
      <w:r w:rsidR="00910884">
        <w:rPr>
          <w:rFonts w:ascii="Arial" w:hAnsi="Arial" w:cs="Arial"/>
          <w:sz w:val="24"/>
          <w:szCs w:val="24"/>
        </w:rPr>
        <w:t xml:space="preserve"> </w:t>
      </w:r>
      <w:r w:rsidR="00B37047" w:rsidRPr="004022F5">
        <w:rPr>
          <w:rFonts w:ascii="Arial" w:hAnsi="Arial" w:cs="Arial"/>
          <w:sz w:val="24"/>
          <w:szCs w:val="24"/>
        </w:rPr>
        <w:t>/</w:t>
      </w:r>
      <w:r w:rsidR="00910884">
        <w:rPr>
          <w:rFonts w:ascii="Arial" w:hAnsi="Arial" w:cs="Arial"/>
          <w:sz w:val="24"/>
          <w:szCs w:val="24"/>
        </w:rPr>
        <w:t xml:space="preserve"> предвиђени пружалац услуга</w:t>
      </w:r>
      <w:r w:rsidR="00B37047" w:rsidRPr="004022F5">
        <w:rPr>
          <w:rFonts w:ascii="Arial" w:hAnsi="Arial" w:cs="Arial"/>
          <w:sz w:val="24"/>
          <w:szCs w:val="24"/>
        </w:rPr>
        <w:t>, </w:t>
      </w:r>
      <w:r>
        <w:rPr>
          <w:rFonts w:ascii="Arial" w:hAnsi="Arial" w:cs="Arial"/>
          <w:sz w:val="24"/>
          <w:szCs w:val="24"/>
        </w:rPr>
        <w:t>за које акције</w:t>
      </w:r>
      <w:r w:rsidR="00B37047" w:rsidRPr="004022F5">
        <w:rPr>
          <w:rFonts w:ascii="Arial" w:hAnsi="Arial" w:cs="Arial"/>
          <w:sz w:val="24"/>
          <w:szCs w:val="24"/>
        </w:rPr>
        <w:t xml:space="preserve"> :</w:t>
      </w:r>
    </w:p>
    <w:p w14:paraId="471B77B7" w14:textId="77777777" w:rsidR="00170EEC" w:rsidRPr="004022F5" w:rsidRDefault="00170EEC" w:rsidP="004022F5">
      <w:pPr>
        <w:pStyle w:val="NoSpacing"/>
        <w:rPr>
          <w:rFonts w:ascii="Arial" w:hAnsi="Arial" w:cs="Arial"/>
          <w:sz w:val="24"/>
          <w:szCs w:val="24"/>
        </w:rPr>
      </w:pPr>
    </w:p>
    <w:p w14:paraId="03CC8273" w14:textId="77777777" w:rsidR="00B37047" w:rsidRPr="00910884" w:rsidRDefault="00C51444" w:rsidP="00A15058">
      <w:pPr>
        <w:pStyle w:val="Heading2"/>
      </w:pPr>
      <w:r>
        <w:t xml:space="preserve">планирани буџет и </w:t>
      </w:r>
      <w:r w:rsidR="00922EC7">
        <w:t>у</w:t>
      </w:r>
      <w:r w:rsidR="00910884">
        <w:t>тврђена средства</w:t>
      </w:r>
    </w:p>
    <w:p w14:paraId="57B51685" w14:textId="77777777" w:rsidR="00C51444" w:rsidRDefault="00C51444" w:rsidP="004022F5">
      <w:pPr>
        <w:pStyle w:val="NoSpacing"/>
        <w:rPr>
          <w:rFonts w:ascii="Arial" w:hAnsi="Arial" w:cs="Arial"/>
          <w:sz w:val="24"/>
          <w:szCs w:val="24"/>
        </w:rPr>
      </w:pPr>
      <w:bookmarkStart w:id="1" w:name="_Hlk509240205"/>
      <w:r>
        <w:rPr>
          <w:rFonts w:ascii="Arial" w:hAnsi="Arial" w:cs="Arial"/>
          <w:sz w:val="24"/>
          <w:szCs w:val="24"/>
        </w:rPr>
        <w:t>За кофинансирање прецизирати допринос партнерске установе</w:t>
      </w:r>
    </w:p>
    <w:p w14:paraId="592DD49E" w14:textId="77777777" w:rsidR="00F72192" w:rsidRPr="007C6FD1" w:rsidRDefault="00C51444" w:rsidP="004022F5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ример</w:t>
      </w:r>
      <w:r w:rsidR="00F72192" w:rsidRPr="007C6FD1">
        <w:rPr>
          <w:rFonts w:ascii="Arial" w:hAnsi="Arial" w:cs="Arial"/>
          <w:sz w:val="22"/>
          <w:szCs w:val="22"/>
        </w:rPr>
        <w:t> :</w:t>
      </w:r>
    </w:p>
    <w:p w14:paraId="4E42853E" w14:textId="77777777" w:rsidR="00B37047" w:rsidRDefault="00C51444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абавка материјала</w:t>
      </w:r>
    </w:p>
    <w:p w14:paraId="68FE7F2D" w14:textId="77777777" w:rsidR="00C51444" w:rsidRPr="00C51444" w:rsidRDefault="00C51444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додаци</w:t>
      </w:r>
    </w:p>
    <w:p w14:paraId="0661D185" w14:textId="77777777" w:rsidR="00B37047" w:rsidRPr="00C51444" w:rsidRDefault="00C51444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мисије</w:t>
      </w:r>
    </w:p>
    <w:p w14:paraId="71AF8B91" w14:textId="77777777" w:rsidR="00B37047" w:rsidRDefault="00C51444" w:rsidP="004022F5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ступњеви, и друго</w:t>
      </w:r>
      <w:r w:rsidR="00F72192">
        <w:rPr>
          <w:rFonts w:ascii="Arial" w:hAnsi="Arial" w:cs="Arial"/>
          <w:sz w:val="24"/>
          <w:szCs w:val="24"/>
        </w:rPr>
        <w:t>.</w:t>
      </w:r>
    </w:p>
    <w:p w14:paraId="768A38FA" w14:textId="77777777" w:rsidR="001021FA" w:rsidRPr="003A76C4" w:rsidRDefault="001021FA" w:rsidP="003A76C4">
      <w:pPr>
        <w:pStyle w:val="Style1"/>
      </w:pPr>
    </w:p>
    <w:bookmarkEnd w:id="1"/>
    <w:p w14:paraId="2FB8C00A" w14:textId="77777777" w:rsidR="00B37047" w:rsidRPr="00C65415" w:rsidRDefault="00C65415" w:rsidP="00A41599">
      <w:pPr>
        <w:pStyle w:val="Heading2"/>
        <w:rPr>
          <w:lang w:eastAsia="fr-FR"/>
        </w:rPr>
      </w:pPr>
      <w:r>
        <w:rPr>
          <w:lang w:eastAsia="fr-FR"/>
        </w:rPr>
        <w:t>потпис</w:t>
      </w:r>
      <w:r>
        <w:rPr>
          <w:lang w:eastAsia="fr-FR"/>
        </w:rPr>
        <w:tab/>
        <w:t xml:space="preserve">    </w:t>
      </w:r>
      <w:r w:rsidR="004022F5">
        <w:rPr>
          <w:lang w:eastAsia="fr-FR"/>
        </w:rPr>
        <w:tab/>
      </w:r>
      <w:r>
        <w:rPr>
          <w:lang w:eastAsia="fr-FR"/>
        </w:rPr>
        <w:t>име и потпис руководиоца пројекта</w:t>
      </w:r>
      <w:r w:rsidR="004022F5">
        <w:rPr>
          <w:lang w:eastAsia="fr-FR"/>
        </w:rPr>
        <w:tab/>
      </w:r>
      <w:r>
        <w:rPr>
          <w:lang w:eastAsia="fr-FR"/>
        </w:rPr>
        <w:t xml:space="preserve">  </w:t>
      </w:r>
      <w:r w:rsidR="004022F5">
        <w:rPr>
          <w:lang w:eastAsia="fr-FR"/>
        </w:rPr>
        <w:tab/>
      </w:r>
      <w:r>
        <w:rPr>
          <w:lang w:eastAsia="fr-FR"/>
        </w:rPr>
        <w:t>датум</w:t>
      </w:r>
    </w:p>
    <w:sectPr w:rsidR="00B37047" w:rsidRPr="00C65415" w:rsidSect="003168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E338E"/>
    <w:multiLevelType w:val="multilevel"/>
    <w:tmpl w:val="031C94E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42AC7A2F"/>
    <w:multiLevelType w:val="multilevel"/>
    <w:tmpl w:val="3AE01E8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bO0tLAwszQ1NDJT0lEKTi0uzszPAykwrAUAtClqJSwAAAA="/>
  </w:docVars>
  <w:rsids>
    <w:rsidRoot w:val="00B37047"/>
    <w:rsid w:val="00024E63"/>
    <w:rsid w:val="001021FA"/>
    <w:rsid w:val="00170EEC"/>
    <w:rsid w:val="001C7EE3"/>
    <w:rsid w:val="00235839"/>
    <w:rsid w:val="002D0096"/>
    <w:rsid w:val="0031682B"/>
    <w:rsid w:val="00332990"/>
    <w:rsid w:val="003A76C4"/>
    <w:rsid w:val="004022F5"/>
    <w:rsid w:val="00650890"/>
    <w:rsid w:val="006B7B8D"/>
    <w:rsid w:val="007128FC"/>
    <w:rsid w:val="007C6FD1"/>
    <w:rsid w:val="00910884"/>
    <w:rsid w:val="00922EC7"/>
    <w:rsid w:val="00A15058"/>
    <w:rsid w:val="00A41599"/>
    <w:rsid w:val="00B237E9"/>
    <w:rsid w:val="00B348CB"/>
    <w:rsid w:val="00B37047"/>
    <w:rsid w:val="00C51444"/>
    <w:rsid w:val="00C65415"/>
    <w:rsid w:val="00CD6E54"/>
    <w:rsid w:val="00CF053B"/>
    <w:rsid w:val="00CF2886"/>
    <w:rsid w:val="00DF681C"/>
    <w:rsid w:val="00E65204"/>
    <w:rsid w:val="00F22028"/>
    <w:rsid w:val="00F72192"/>
    <w:rsid w:val="00FD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4CB00"/>
  <w15:docId w15:val="{239DF198-A220-475A-968A-CCCB9B212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047"/>
    <w:pPr>
      <w:suppressAutoHyphens/>
      <w:autoSpaceDN w:val="0"/>
      <w:spacing w:after="0" w:line="276" w:lineRule="auto"/>
    </w:pPr>
    <w:rPr>
      <w:rFonts w:ascii="Calibri" w:eastAsia="Times New Roman" w:hAnsi="Calibri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7047"/>
    <w:pPr>
      <w:pBdr>
        <w:top w:val="single" w:sz="24" w:space="0" w:color="FFCA08"/>
        <w:left w:val="single" w:sz="24" w:space="0" w:color="FFCA08"/>
        <w:bottom w:val="single" w:sz="24" w:space="0" w:color="FFCA08"/>
        <w:right w:val="single" w:sz="24" w:space="0" w:color="FFCA08"/>
      </w:pBdr>
      <w:shd w:val="clear" w:color="auto" w:fill="FFCA08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7047"/>
    <w:pPr>
      <w:pBdr>
        <w:top w:val="single" w:sz="24" w:space="0" w:color="FFF4CD"/>
        <w:left w:val="single" w:sz="24" w:space="0" w:color="FFF4CD"/>
        <w:bottom w:val="single" w:sz="24" w:space="0" w:color="FFF4CD"/>
        <w:right w:val="single" w:sz="24" w:space="0" w:color="FFF4CD"/>
      </w:pBdr>
      <w:shd w:val="clear" w:color="auto" w:fill="FFF4CD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7047"/>
    <w:pPr>
      <w:pBdr>
        <w:top w:val="single" w:sz="6" w:space="2" w:color="FFCA08"/>
      </w:pBdr>
      <w:spacing w:before="300"/>
      <w:outlineLvl w:val="2"/>
    </w:pPr>
    <w:rPr>
      <w:caps/>
      <w:color w:val="826600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7047"/>
    <w:rPr>
      <w:rFonts w:ascii="Calibri" w:eastAsia="Times New Roman" w:hAnsi="Calibri" w:cs="Times New Roman"/>
      <w:caps/>
      <w:color w:val="FFFFFF"/>
      <w:spacing w:val="15"/>
      <w:shd w:val="clear" w:color="auto" w:fill="FFCA08"/>
    </w:rPr>
  </w:style>
  <w:style w:type="character" w:customStyle="1" w:styleId="Heading2Char">
    <w:name w:val="Heading 2 Char"/>
    <w:basedOn w:val="DefaultParagraphFont"/>
    <w:link w:val="Heading2"/>
    <w:uiPriority w:val="9"/>
    <w:rsid w:val="00B37047"/>
    <w:rPr>
      <w:rFonts w:ascii="Calibri" w:eastAsia="Times New Roman" w:hAnsi="Calibri" w:cs="Times New Roman"/>
      <w:caps/>
      <w:spacing w:val="15"/>
      <w:sz w:val="20"/>
      <w:szCs w:val="20"/>
      <w:shd w:val="clear" w:color="auto" w:fill="FFF4C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7047"/>
    <w:rPr>
      <w:rFonts w:ascii="Calibri" w:eastAsia="Times New Roman" w:hAnsi="Calibri" w:cs="Times New Roman"/>
      <w:caps/>
      <w:color w:val="826600"/>
      <w:spacing w:val="15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704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37047"/>
    <w:rPr>
      <w:rFonts w:ascii="Calibri Light" w:hAnsi="Calibri Light"/>
      <w:caps/>
      <w:color w:val="FFCA08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7047"/>
    <w:rPr>
      <w:rFonts w:ascii="Calibri Light" w:eastAsia="Times New Roman" w:hAnsi="Calibri Light" w:cs="Times New Roman"/>
      <w:caps/>
      <w:color w:val="FFCA08"/>
      <w:spacing w:val="10"/>
      <w:sz w:val="52"/>
      <w:szCs w:val="52"/>
    </w:rPr>
  </w:style>
  <w:style w:type="paragraph" w:styleId="ListParagraph">
    <w:name w:val="List Paragraph"/>
    <w:basedOn w:val="Normal"/>
    <w:qFormat/>
    <w:rsid w:val="00B37047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704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2D0096"/>
    <w:pPr>
      <w:suppressAutoHyphens/>
      <w:autoSpaceDN w:val="0"/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009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D0096"/>
    <w:rPr>
      <w:rFonts w:eastAsiaTheme="minorEastAsia"/>
      <w:color w:val="5A5A5A" w:themeColor="text1" w:themeTint="A5"/>
      <w:spacing w:val="15"/>
    </w:rPr>
  </w:style>
  <w:style w:type="paragraph" w:customStyle="1" w:styleId="Style1">
    <w:name w:val="Style1"/>
    <w:basedOn w:val="NoSpacing"/>
    <w:link w:val="Style1Car"/>
    <w:qFormat/>
    <w:rsid w:val="003A76C4"/>
    <w:rPr>
      <w:rFonts w:ascii="Arial" w:hAnsi="Arial" w:cs="Arial"/>
      <w:color w:val="C5E0B3" w:themeColor="accent6" w:themeTint="66"/>
      <w:sz w:val="24"/>
      <w:szCs w:val="24"/>
    </w:rPr>
  </w:style>
  <w:style w:type="paragraph" w:customStyle="1" w:styleId="Style2">
    <w:name w:val="Style2"/>
    <w:basedOn w:val="Heading1"/>
    <w:qFormat/>
    <w:rsid w:val="003A76C4"/>
    <w:pPr>
      <w:jc w:val="center"/>
    </w:pPr>
    <w:rPr>
      <w:rFonts w:ascii="Arial" w:hAnsi="Arial"/>
      <w:b/>
      <w:color w:val="92D050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3A76C4"/>
    <w:rPr>
      <w:rFonts w:ascii="Calibri" w:eastAsia="Times New Roman" w:hAnsi="Calibri" w:cs="Times New Roman"/>
      <w:sz w:val="20"/>
      <w:szCs w:val="20"/>
    </w:rPr>
  </w:style>
  <w:style w:type="character" w:customStyle="1" w:styleId="Style1Car">
    <w:name w:val="Style1 Car"/>
    <w:basedOn w:val="NoSpacingChar"/>
    <w:link w:val="Style1"/>
    <w:rsid w:val="003A76C4"/>
    <w:rPr>
      <w:rFonts w:ascii="Arial" w:eastAsia="Times New Roman" w:hAnsi="Arial" w:cs="Arial"/>
      <w:color w:val="C5E0B3" w:themeColor="accent6" w:themeTint="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0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elia Robu</dc:creator>
  <cp:keywords/>
  <dc:description/>
  <cp:lastModifiedBy>Katarina Basaric</cp:lastModifiedBy>
  <cp:revision>20</cp:revision>
  <dcterms:created xsi:type="dcterms:W3CDTF">2019-12-02T11:39:00Z</dcterms:created>
  <dcterms:modified xsi:type="dcterms:W3CDTF">2020-01-23T12:44:00Z</dcterms:modified>
</cp:coreProperties>
</file>